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FF9143" w14:textId="43041CD6" w:rsidR="005E64E6" w:rsidRPr="005E64E6" w:rsidRDefault="005E64E6" w:rsidP="005E64E6">
      <w:pPr>
        <w:rPr>
          <w:b/>
          <w:bCs/>
        </w:rPr>
      </w:pPr>
    </w:p>
    <w:tbl>
      <w:tblPr>
        <w:tblW w:w="14885" w:type="dxa"/>
        <w:tblInd w:w="-436" w:type="dxa"/>
        <w:tblLayout w:type="fixed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134"/>
        <w:gridCol w:w="2268"/>
        <w:gridCol w:w="3260"/>
        <w:gridCol w:w="880"/>
        <w:gridCol w:w="1005"/>
        <w:gridCol w:w="2936"/>
        <w:gridCol w:w="3402"/>
      </w:tblGrid>
      <w:tr w:rsidR="00C7170A" w:rsidRPr="00D06856" w14:paraId="77E31A13" w14:textId="77777777" w:rsidTr="00AC36A5">
        <w:trPr>
          <w:trHeight w:val="256"/>
        </w:trPr>
        <w:tc>
          <w:tcPr>
            <w:tcW w:w="1134" w:type="dxa"/>
            <w:tcBorders>
              <w:top w:val="single" w:sz="8" w:space="0" w:color="005697"/>
              <w:left w:val="single" w:sz="8" w:space="0" w:color="005697"/>
              <w:bottom w:val="single" w:sz="8" w:space="0" w:color="005697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594CA1E" w14:textId="2D8FD2DD" w:rsidR="00D06856" w:rsidRPr="00D06856" w:rsidRDefault="00670998" w:rsidP="00614B44">
            <w:pPr>
              <w:rPr>
                <w:color w:val="FFFFFF" w:themeColor="background1"/>
                <w:lang w:val="en-NZ"/>
              </w:rPr>
            </w:pPr>
            <w:r>
              <w:rPr>
                <w:b/>
                <w:bCs/>
                <w:color w:val="FFFFFF" w:themeColor="background1"/>
                <w:lang w:val="en-US"/>
              </w:rPr>
              <w:t>SH Name</w:t>
            </w:r>
          </w:p>
        </w:tc>
        <w:tc>
          <w:tcPr>
            <w:tcW w:w="2268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81AB6C5" w14:textId="77777777" w:rsidR="00D06856" w:rsidRPr="00D06856" w:rsidRDefault="00D06856" w:rsidP="00614B44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Title</w:t>
            </w:r>
          </w:p>
        </w:tc>
        <w:tc>
          <w:tcPr>
            <w:tcW w:w="326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3E25D30" w14:textId="77777777" w:rsidR="00D06856" w:rsidRPr="00D06856" w:rsidRDefault="00D06856" w:rsidP="00614B44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Role</w:t>
            </w:r>
          </w:p>
        </w:tc>
        <w:tc>
          <w:tcPr>
            <w:tcW w:w="88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790EE8C" w14:textId="1F6D4F32" w:rsidR="00D06856" w:rsidRPr="00D06856" w:rsidRDefault="00D06856" w:rsidP="00614B44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Powe</w:t>
            </w:r>
            <w:r w:rsidR="00670998">
              <w:rPr>
                <w:b/>
                <w:bCs/>
                <w:color w:val="FFFFFF" w:themeColor="background1"/>
                <w:lang w:val="en-US"/>
              </w:rPr>
              <w:t>r</w:t>
            </w:r>
          </w:p>
        </w:tc>
        <w:tc>
          <w:tcPr>
            <w:tcW w:w="1005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B87C7F1" w14:textId="324BC264" w:rsidR="00D06856" w:rsidRPr="00D06856" w:rsidRDefault="00670998" w:rsidP="00614B44">
            <w:pPr>
              <w:rPr>
                <w:color w:val="FFFFFF" w:themeColor="background1"/>
                <w:lang w:val="en-NZ"/>
              </w:rPr>
            </w:pPr>
            <w:r>
              <w:rPr>
                <w:b/>
                <w:bCs/>
                <w:color w:val="FFFFFF" w:themeColor="background1"/>
                <w:lang w:val="en-US"/>
              </w:rPr>
              <w:t>Interest</w:t>
            </w:r>
          </w:p>
        </w:tc>
        <w:tc>
          <w:tcPr>
            <w:tcW w:w="2936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30E0C83" w14:textId="77777777" w:rsidR="00D06856" w:rsidRPr="00D06856" w:rsidRDefault="00D06856" w:rsidP="00614B44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Requirements</w:t>
            </w:r>
          </w:p>
        </w:tc>
        <w:tc>
          <w:tcPr>
            <w:tcW w:w="3402" w:type="dxa"/>
            <w:tcBorders>
              <w:top w:val="single" w:sz="8" w:space="0" w:color="005697"/>
              <w:left w:val="nil"/>
              <w:bottom w:val="single" w:sz="8" w:space="0" w:color="005697"/>
              <w:right w:val="single" w:sz="8" w:space="0" w:color="005697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D0304FB" w14:textId="77777777" w:rsidR="00D06856" w:rsidRPr="00D06856" w:rsidRDefault="00D06856" w:rsidP="00614B44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Communication</w:t>
            </w:r>
          </w:p>
        </w:tc>
      </w:tr>
      <w:tr w:rsidR="00C7170A" w:rsidRPr="00D06856" w14:paraId="42003225" w14:textId="77777777" w:rsidTr="00AC36A5">
        <w:trPr>
          <w:trHeight w:val="675"/>
        </w:trPr>
        <w:tc>
          <w:tcPr>
            <w:tcW w:w="1134" w:type="dxa"/>
            <w:tcBorders>
              <w:top w:val="single" w:sz="8" w:space="0" w:color="005697"/>
              <w:left w:val="single" w:sz="8" w:space="0" w:color="005697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E6C45B5" w14:textId="1EFA9134" w:rsidR="00D06856" w:rsidRPr="00D06856" w:rsidRDefault="00306F2A" w:rsidP="00D06856">
            <w:pPr>
              <w:rPr>
                <w:lang w:val="en-NZ"/>
              </w:rPr>
            </w:pPr>
            <w:r>
              <w:rPr>
                <w:lang w:val="en-US"/>
              </w:rPr>
              <w:t xml:space="preserve">Chloe </w:t>
            </w:r>
          </w:p>
        </w:tc>
        <w:tc>
          <w:tcPr>
            <w:tcW w:w="2268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ABB25DD" w14:textId="5863135B" w:rsidR="00D06856" w:rsidRPr="00D06856" w:rsidRDefault="004F4483" w:rsidP="00D06856">
            <w:pPr>
              <w:rPr>
                <w:lang w:val="en-NZ"/>
              </w:rPr>
            </w:pPr>
            <w:r>
              <w:rPr>
                <w:lang w:val="en-NZ"/>
              </w:rPr>
              <w:t>Head of Programming</w:t>
            </w:r>
          </w:p>
        </w:tc>
        <w:tc>
          <w:tcPr>
            <w:tcW w:w="326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8A88BD0" w14:textId="12D29D84" w:rsidR="00D06856" w:rsidRPr="00D06856" w:rsidRDefault="006C78F0" w:rsidP="00D06856">
            <w:pPr>
              <w:rPr>
                <w:lang w:val="en-NZ"/>
              </w:rPr>
            </w:pPr>
            <w:r>
              <w:rPr>
                <w:lang w:val="en-NZ"/>
              </w:rPr>
              <w:t>oversee/</w:t>
            </w:r>
            <w:r w:rsidR="00D9489E">
              <w:rPr>
                <w:lang w:val="en-NZ"/>
              </w:rPr>
              <w:t xml:space="preserve">system </w:t>
            </w:r>
            <w:r w:rsidR="0025169A">
              <w:rPr>
                <w:lang w:val="en-NZ"/>
              </w:rPr>
              <w:t>develo</w:t>
            </w:r>
            <w:r w:rsidR="0027606F">
              <w:rPr>
                <w:lang w:val="en-NZ"/>
              </w:rPr>
              <w:t>pment</w:t>
            </w:r>
          </w:p>
        </w:tc>
        <w:tc>
          <w:tcPr>
            <w:tcW w:w="88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508A691" w14:textId="3084612A" w:rsidR="00D06856" w:rsidRPr="00D06856" w:rsidRDefault="00D87830" w:rsidP="00D06856">
            <w:pPr>
              <w:rPr>
                <w:lang w:val="en-NZ"/>
              </w:rPr>
            </w:pPr>
            <w:r>
              <w:rPr>
                <w:lang w:val="en-NZ"/>
              </w:rPr>
              <w:t>L</w:t>
            </w:r>
          </w:p>
        </w:tc>
        <w:tc>
          <w:tcPr>
            <w:tcW w:w="1005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7EAFA31" w14:textId="77777777" w:rsidR="00D06856" w:rsidRPr="00D06856" w:rsidRDefault="00D06856" w:rsidP="00D06856">
            <w:pPr>
              <w:rPr>
                <w:lang w:val="en-NZ"/>
              </w:rPr>
            </w:pPr>
            <w:r w:rsidRPr="00D06856">
              <w:rPr>
                <w:lang w:val="en-US"/>
              </w:rPr>
              <w:t>H</w:t>
            </w:r>
          </w:p>
        </w:tc>
        <w:tc>
          <w:tcPr>
            <w:tcW w:w="2936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C8D0AD5" w14:textId="2657ABEC" w:rsidR="00D06856" w:rsidRPr="00D06856" w:rsidRDefault="000F697F" w:rsidP="00D06856">
            <w:pPr>
              <w:rPr>
                <w:lang w:val="en-NZ"/>
              </w:rPr>
            </w:pPr>
            <w:r>
              <w:rPr>
                <w:lang w:val="en-NZ"/>
              </w:rPr>
              <w:t xml:space="preserve">develop </w:t>
            </w:r>
            <w:r w:rsidR="00AC3F99">
              <w:rPr>
                <w:lang w:val="en-NZ"/>
              </w:rPr>
              <w:t>a</w:t>
            </w:r>
            <w:r w:rsidR="0074293D">
              <w:rPr>
                <w:lang w:val="en-NZ"/>
              </w:rPr>
              <w:t xml:space="preserve"> </w:t>
            </w:r>
            <w:r w:rsidR="00C73B8F">
              <w:rPr>
                <w:lang w:val="en-NZ"/>
              </w:rPr>
              <w:t>functioning</w:t>
            </w:r>
            <w:r w:rsidR="0074293D">
              <w:rPr>
                <w:lang w:val="en-NZ"/>
              </w:rPr>
              <w:t xml:space="preserve"> </w:t>
            </w:r>
            <w:r w:rsidR="00CB7355">
              <w:rPr>
                <w:lang w:val="en-NZ"/>
              </w:rPr>
              <w:t>system</w:t>
            </w:r>
            <w:r w:rsidR="007A2A1B">
              <w:rPr>
                <w:lang w:val="en-NZ"/>
              </w:rPr>
              <w:t xml:space="preserve"> to hoist the</w:t>
            </w:r>
            <w:r w:rsidR="004002B2">
              <w:rPr>
                <w:lang w:val="en-NZ"/>
              </w:rPr>
              <w:t xml:space="preserve"> project</w:t>
            </w:r>
          </w:p>
        </w:tc>
        <w:tc>
          <w:tcPr>
            <w:tcW w:w="3402" w:type="dxa"/>
            <w:tcBorders>
              <w:top w:val="single" w:sz="8" w:space="0" w:color="005697"/>
              <w:left w:val="nil"/>
              <w:bottom w:val="single" w:sz="8" w:space="0" w:color="005697"/>
              <w:right w:val="single" w:sz="8" w:space="0" w:color="005697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9E56FD7" w14:textId="705DCC2B" w:rsidR="00D06856" w:rsidRPr="00D06856" w:rsidRDefault="00A72452" w:rsidP="00D06856">
            <w:pPr>
              <w:rPr>
                <w:lang w:val="en-NZ"/>
              </w:rPr>
            </w:pPr>
            <w:r>
              <w:rPr>
                <w:lang w:val="en-US"/>
              </w:rPr>
              <w:t>day-to-day contact as needed</w:t>
            </w:r>
          </w:p>
        </w:tc>
      </w:tr>
      <w:tr w:rsidR="00C7170A" w:rsidRPr="00D06856" w14:paraId="32D1846E" w14:textId="77777777" w:rsidTr="00AC36A5">
        <w:trPr>
          <w:trHeight w:val="675"/>
        </w:trPr>
        <w:tc>
          <w:tcPr>
            <w:tcW w:w="1134" w:type="dxa"/>
            <w:tcBorders>
              <w:top w:val="single" w:sz="8" w:space="0" w:color="005697"/>
              <w:left w:val="single" w:sz="8" w:space="0" w:color="005697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C908145" w14:textId="4A25A831" w:rsidR="00D06856" w:rsidRPr="00D06856" w:rsidRDefault="00306F2A" w:rsidP="00D06856">
            <w:pPr>
              <w:rPr>
                <w:lang w:val="en-NZ"/>
              </w:rPr>
            </w:pPr>
            <w:r>
              <w:rPr>
                <w:lang w:val="en-NZ"/>
              </w:rPr>
              <w:t>Alth</w:t>
            </w:r>
            <w:r w:rsidR="00986F0E">
              <w:rPr>
                <w:lang w:val="en-NZ"/>
              </w:rPr>
              <w:t>e</w:t>
            </w:r>
            <w:r>
              <w:rPr>
                <w:lang w:val="en-NZ"/>
              </w:rPr>
              <w:t>a</w:t>
            </w:r>
          </w:p>
        </w:tc>
        <w:tc>
          <w:tcPr>
            <w:tcW w:w="2268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EBC0702" w14:textId="451B925D" w:rsidR="00D06856" w:rsidRPr="00D06856" w:rsidRDefault="004F4483" w:rsidP="00D06856">
            <w:pPr>
              <w:rPr>
                <w:lang w:val="en-NZ"/>
              </w:rPr>
            </w:pPr>
            <w:r>
              <w:rPr>
                <w:lang w:val="en-US"/>
              </w:rPr>
              <w:t>Head of Design</w:t>
            </w:r>
          </w:p>
        </w:tc>
        <w:tc>
          <w:tcPr>
            <w:tcW w:w="326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E65DADA" w14:textId="032BE20E" w:rsidR="00D06856" w:rsidRPr="00D06856" w:rsidRDefault="00F470E3" w:rsidP="00D06856">
            <w:pPr>
              <w:rPr>
                <w:lang w:val="en-NZ"/>
              </w:rPr>
            </w:pPr>
            <w:r>
              <w:rPr>
                <w:lang w:val="en-NZ"/>
              </w:rPr>
              <w:t>o</w:t>
            </w:r>
            <w:r w:rsidR="006C78F0">
              <w:rPr>
                <w:lang w:val="en-NZ"/>
              </w:rPr>
              <w:t>versee</w:t>
            </w:r>
            <w:r>
              <w:rPr>
                <w:lang w:val="en-NZ"/>
              </w:rPr>
              <w:t>/</w:t>
            </w:r>
            <w:r w:rsidR="002A040F">
              <w:rPr>
                <w:lang w:val="en-NZ"/>
              </w:rPr>
              <w:t>d</w:t>
            </w:r>
            <w:r w:rsidR="004F4483">
              <w:rPr>
                <w:lang w:val="en-NZ"/>
              </w:rPr>
              <w:t>esign</w:t>
            </w:r>
            <w:r>
              <w:rPr>
                <w:lang w:val="en-NZ"/>
              </w:rPr>
              <w:t xml:space="preserve"> + </w:t>
            </w:r>
            <w:r w:rsidR="004F4483">
              <w:rPr>
                <w:lang w:val="en-NZ"/>
              </w:rPr>
              <w:t>asset direction</w:t>
            </w:r>
          </w:p>
        </w:tc>
        <w:tc>
          <w:tcPr>
            <w:tcW w:w="88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489B23D" w14:textId="7AAE6F26" w:rsidR="00D06856" w:rsidRPr="00D06856" w:rsidRDefault="00D87830" w:rsidP="00D06856">
            <w:pPr>
              <w:rPr>
                <w:lang w:val="en-NZ"/>
              </w:rPr>
            </w:pPr>
            <w:r>
              <w:rPr>
                <w:lang w:val="en-NZ"/>
              </w:rPr>
              <w:t>L</w:t>
            </w:r>
          </w:p>
        </w:tc>
        <w:tc>
          <w:tcPr>
            <w:tcW w:w="1005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187AE39" w14:textId="11616BDD" w:rsidR="00D06856" w:rsidRPr="00D06856" w:rsidRDefault="00D87830" w:rsidP="00D06856">
            <w:pPr>
              <w:rPr>
                <w:lang w:val="en-NZ"/>
              </w:rPr>
            </w:pPr>
            <w:r>
              <w:rPr>
                <w:lang w:val="en-NZ"/>
              </w:rPr>
              <w:t>H</w:t>
            </w:r>
          </w:p>
        </w:tc>
        <w:tc>
          <w:tcPr>
            <w:tcW w:w="2936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D336EF1" w14:textId="050E598A" w:rsidR="00D06856" w:rsidRPr="00D06856" w:rsidRDefault="00085C7B" w:rsidP="00D06856">
            <w:pPr>
              <w:rPr>
                <w:lang w:val="en-NZ"/>
              </w:rPr>
            </w:pPr>
            <w:r>
              <w:rPr>
                <w:lang w:val="en-NZ"/>
              </w:rPr>
              <w:t>design an appealing user interface</w:t>
            </w:r>
          </w:p>
        </w:tc>
        <w:tc>
          <w:tcPr>
            <w:tcW w:w="3402" w:type="dxa"/>
            <w:tcBorders>
              <w:top w:val="single" w:sz="8" w:space="0" w:color="005697"/>
              <w:left w:val="nil"/>
              <w:bottom w:val="single" w:sz="8" w:space="0" w:color="005697"/>
              <w:right w:val="single" w:sz="8" w:space="0" w:color="005697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933C9CC" w14:textId="0B8EC6D4" w:rsidR="00D06856" w:rsidRPr="00D06856" w:rsidRDefault="00DA4E6F" w:rsidP="00D06856">
            <w:pPr>
              <w:rPr>
                <w:lang w:val="en-NZ"/>
              </w:rPr>
            </w:pPr>
            <w:r>
              <w:rPr>
                <w:lang w:val="en-NZ"/>
              </w:rPr>
              <w:t>day-to-day contact as needed</w:t>
            </w:r>
          </w:p>
        </w:tc>
      </w:tr>
      <w:tr w:rsidR="00C7170A" w:rsidRPr="00D06856" w14:paraId="67710C77" w14:textId="77777777" w:rsidTr="00AC36A5">
        <w:trPr>
          <w:trHeight w:val="675"/>
        </w:trPr>
        <w:tc>
          <w:tcPr>
            <w:tcW w:w="1134" w:type="dxa"/>
            <w:tcBorders>
              <w:top w:val="single" w:sz="8" w:space="0" w:color="005697"/>
              <w:left w:val="single" w:sz="8" w:space="0" w:color="005697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AD24A53" w14:textId="5F6DAD1C" w:rsidR="00D06856" w:rsidRPr="00D06856" w:rsidRDefault="00986F0E" w:rsidP="00D06856">
            <w:pPr>
              <w:rPr>
                <w:lang w:val="en-NZ"/>
              </w:rPr>
            </w:pPr>
            <w:r>
              <w:rPr>
                <w:lang w:val="en-US"/>
              </w:rPr>
              <w:t>Lorien</w:t>
            </w:r>
          </w:p>
        </w:tc>
        <w:tc>
          <w:tcPr>
            <w:tcW w:w="2268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07A2E3D" w14:textId="2FDDDE03" w:rsidR="00D06856" w:rsidRPr="00D06856" w:rsidRDefault="00C923F3" w:rsidP="00D06856">
            <w:pPr>
              <w:rPr>
                <w:lang w:val="en-NZ"/>
              </w:rPr>
            </w:pPr>
            <w:r>
              <w:rPr>
                <w:lang w:val="en-NZ"/>
              </w:rPr>
              <w:t>Marketing Director</w:t>
            </w:r>
          </w:p>
        </w:tc>
        <w:tc>
          <w:tcPr>
            <w:tcW w:w="326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A4CBD11" w14:textId="698D9F7D" w:rsidR="00D06856" w:rsidRPr="00D06856" w:rsidRDefault="002A040F" w:rsidP="00D06856">
            <w:pPr>
              <w:rPr>
                <w:lang w:val="en-NZ"/>
              </w:rPr>
            </w:pPr>
            <w:r>
              <w:rPr>
                <w:lang w:val="en-NZ"/>
              </w:rPr>
              <w:t>overseeing project developmen</w:t>
            </w:r>
            <w:r w:rsidR="00F470E3">
              <w:rPr>
                <w:lang w:val="en-NZ"/>
              </w:rPr>
              <w:t xml:space="preserve">t, </w:t>
            </w:r>
            <w:r>
              <w:rPr>
                <w:lang w:val="en-NZ"/>
              </w:rPr>
              <w:t>cooperating with HODs</w:t>
            </w:r>
            <w:r w:rsidR="00F470E3">
              <w:rPr>
                <w:lang w:val="en-NZ"/>
              </w:rPr>
              <w:t>.</w:t>
            </w:r>
          </w:p>
        </w:tc>
        <w:tc>
          <w:tcPr>
            <w:tcW w:w="88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CFE0605" w14:textId="77777777" w:rsidR="00D06856" w:rsidRPr="00D06856" w:rsidRDefault="00D06856" w:rsidP="00D06856">
            <w:pPr>
              <w:rPr>
                <w:lang w:val="en-NZ"/>
              </w:rPr>
            </w:pPr>
            <w:r w:rsidRPr="00D06856">
              <w:rPr>
                <w:lang w:val="en-US"/>
              </w:rPr>
              <w:t>H</w:t>
            </w:r>
          </w:p>
        </w:tc>
        <w:tc>
          <w:tcPr>
            <w:tcW w:w="1005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839EDA5" w14:textId="01F33629" w:rsidR="00D06856" w:rsidRPr="00D06856" w:rsidRDefault="001A292E" w:rsidP="00D06856">
            <w:pPr>
              <w:rPr>
                <w:lang w:val="en-NZ"/>
              </w:rPr>
            </w:pPr>
            <w:r>
              <w:rPr>
                <w:lang w:val="en-NZ"/>
              </w:rPr>
              <w:t>H</w:t>
            </w:r>
          </w:p>
        </w:tc>
        <w:tc>
          <w:tcPr>
            <w:tcW w:w="2936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15EA849" w14:textId="0C91B6AD" w:rsidR="00D06856" w:rsidRPr="00D06856" w:rsidRDefault="00C35EFD" w:rsidP="00D06856">
            <w:pPr>
              <w:rPr>
                <w:lang w:val="en-NZ"/>
              </w:rPr>
            </w:pPr>
            <w:r>
              <w:rPr>
                <w:lang w:val="en-NZ"/>
              </w:rPr>
              <w:t xml:space="preserve">oversee communication between departments and </w:t>
            </w:r>
            <w:r w:rsidR="00FC35A8">
              <w:rPr>
                <w:lang w:val="en-NZ"/>
              </w:rPr>
              <w:t xml:space="preserve">make </w:t>
            </w:r>
            <w:r w:rsidR="0077124A">
              <w:rPr>
                <w:lang w:val="en-NZ"/>
              </w:rPr>
              <w:t>high-stakes decisions</w:t>
            </w:r>
            <w:r w:rsidR="00FC35A8">
              <w:rPr>
                <w:lang w:val="en-NZ"/>
              </w:rPr>
              <w:t xml:space="preserve"> </w:t>
            </w:r>
          </w:p>
        </w:tc>
        <w:tc>
          <w:tcPr>
            <w:tcW w:w="3402" w:type="dxa"/>
            <w:tcBorders>
              <w:top w:val="single" w:sz="8" w:space="0" w:color="005697"/>
              <w:left w:val="nil"/>
              <w:bottom w:val="single" w:sz="8" w:space="0" w:color="005697"/>
              <w:right w:val="single" w:sz="8" w:space="0" w:color="005697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76ACE16" w14:textId="0A60FD73" w:rsidR="00D06856" w:rsidRPr="00D06856" w:rsidRDefault="00DA4E6F" w:rsidP="00D06856">
            <w:pPr>
              <w:rPr>
                <w:lang w:val="en-NZ"/>
              </w:rPr>
            </w:pPr>
            <w:r>
              <w:rPr>
                <w:lang w:val="en-NZ"/>
              </w:rPr>
              <w:t>bi-weekly emails and meetings</w:t>
            </w:r>
          </w:p>
        </w:tc>
      </w:tr>
      <w:tr w:rsidR="00C7170A" w:rsidRPr="00D06856" w14:paraId="78A4D2B8" w14:textId="77777777" w:rsidTr="00AC36A5">
        <w:trPr>
          <w:trHeight w:val="675"/>
        </w:trPr>
        <w:tc>
          <w:tcPr>
            <w:tcW w:w="1134" w:type="dxa"/>
            <w:tcBorders>
              <w:top w:val="single" w:sz="8" w:space="0" w:color="005697"/>
              <w:left w:val="single" w:sz="8" w:space="0" w:color="005697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2CC14B7" w14:textId="037FA6C5" w:rsidR="006E7CB8" w:rsidRDefault="008B047D" w:rsidP="00D06856">
            <w:pPr>
              <w:rPr>
                <w:lang w:val="en-US"/>
              </w:rPr>
            </w:pPr>
            <w:r>
              <w:rPr>
                <w:lang w:val="en-US"/>
              </w:rPr>
              <w:t xml:space="preserve">Mr. </w:t>
            </w:r>
            <w:r w:rsidR="008D1C23">
              <w:rPr>
                <w:lang w:val="en-US"/>
              </w:rPr>
              <w:t>CEO</w:t>
            </w:r>
          </w:p>
        </w:tc>
        <w:tc>
          <w:tcPr>
            <w:tcW w:w="2268" w:type="dxa"/>
            <w:tcBorders>
              <w:top w:val="single" w:sz="8" w:space="0" w:color="005697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A439DF3" w14:textId="26DED711" w:rsidR="006E7CB8" w:rsidRDefault="008208A2" w:rsidP="00D06856">
            <w:pPr>
              <w:rPr>
                <w:lang w:val="en-NZ"/>
              </w:rPr>
            </w:pPr>
            <w:r>
              <w:rPr>
                <w:lang w:val="en-NZ"/>
              </w:rPr>
              <w:t>Chief Execute Officer</w:t>
            </w:r>
          </w:p>
        </w:tc>
        <w:tc>
          <w:tcPr>
            <w:tcW w:w="326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F0F5B94" w14:textId="5899EECD" w:rsidR="006E7CB8" w:rsidRDefault="00CD33AE" w:rsidP="00D06856">
            <w:pPr>
              <w:rPr>
                <w:lang w:val="en-NZ"/>
              </w:rPr>
            </w:pPr>
            <w:r>
              <w:rPr>
                <w:lang w:val="en-NZ"/>
              </w:rPr>
              <w:t>creative director</w:t>
            </w:r>
          </w:p>
        </w:tc>
        <w:tc>
          <w:tcPr>
            <w:tcW w:w="88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B39109D" w14:textId="62381A06" w:rsidR="006E7CB8" w:rsidRPr="00D06856" w:rsidRDefault="0081234E" w:rsidP="00D06856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1005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73F1454" w14:textId="130C8431" w:rsidR="006E7CB8" w:rsidRPr="00D06856" w:rsidRDefault="0081234E" w:rsidP="00D06856">
            <w:pPr>
              <w:rPr>
                <w:lang w:val="en-US"/>
              </w:rPr>
            </w:pPr>
            <w:r>
              <w:rPr>
                <w:lang w:val="en-US"/>
              </w:rPr>
              <w:t>L</w:t>
            </w:r>
          </w:p>
        </w:tc>
        <w:tc>
          <w:tcPr>
            <w:tcW w:w="2936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9FBA452" w14:textId="34C35E4C" w:rsidR="006E7CB8" w:rsidRPr="00D06856" w:rsidRDefault="004002B2" w:rsidP="00D06856">
            <w:pPr>
              <w:rPr>
                <w:lang w:val="en-US"/>
              </w:rPr>
            </w:pPr>
            <w:r>
              <w:rPr>
                <w:lang w:val="en-US"/>
              </w:rPr>
              <w:t>oversee</w:t>
            </w:r>
            <w:r w:rsidR="002C2FFE">
              <w:rPr>
                <w:lang w:val="en-US"/>
              </w:rPr>
              <w:t xml:space="preserve"> progress </w:t>
            </w:r>
            <w:r w:rsidR="0066105B">
              <w:rPr>
                <w:lang w:val="en-US"/>
              </w:rPr>
              <w:t xml:space="preserve">and ensure </w:t>
            </w:r>
            <w:r w:rsidR="00AC36A5">
              <w:rPr>
                <w:lang w:val="en-US"/>
              </w:rPr>
              <w:t>progression is “correct”</w:t>
            </w:r>
          </w:p>
        </w:tc>
        <w:tc>
          <w:tcPr>
            <w:tcW w:w="3402" w:type="dxa"/>
            <w:tcBorders>
              <w:top w:val="single" w:sz="8" w:space="0" w:color="005697"/>
              <w:left w:val="nil"/>
              <w:bottom w:val="single" w:sz="8" w:space="0" w:color="005697"/>
              <w:right w:val="single" w:sz="8" w:space="0" w:color="005697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5DBB468" w14:textId="38770BEB" w:rsidR="006E7CB8" w:rsidRPr="00D06856" w:rsidRDefault="00417774" w:rsidP="00D06856">
            <w:pPr>
              <w:rPr>
                <w:lang w:val="en-NZ"/>
              </w:rPr>
            </w:pPr>
            <w:r>
              <w:rPr>
                <w:lang w:val="en-NZ"/>
              </w:rPr>
              <w:t>fortnightly meetings face-to-face</w:t>
            </w:r>
          </w:p>
        </w:tc>
      </w:tr>
    </w:tbl>
    <w:p w14:paraId="57203658" w14:textId="0F598563" w:rsidR="00E40653" w:rsidRPr="00684B5F" w:rsidRDefault="00292F09" w:rsidP="00E40653">
      <w:r>
        <w:t xml:space="preserve">Reference: Excelonist (n.d.) </w:t>
      </w:r>
      <w:r>
        <w:rPr>
          <w:i/>
          <w:iCs/>
        </w:rPr>
        <w:t>PM template</w:t>
      </w:r>
      <w:r>
        <w:t>. htttp://www</w:t>
      </w:r>
      <w:r w:rsidR="00F656DC">
        <w:t xml:space="preserve"> </w:t>
      </w:r>
      <w:r>
        <w:t xml:space="preserve">.Excelonist.com. </w:t>
      </w:r>
    </w:p>
    <w:sectPr w:rsidR="00E40653" w:rsidRPr="00684B5F" w:rsidSect="00292F09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B61E535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FFFFFF89"/>
    <w:multiLevelType w:val="singleLevel"/>
    <w:tmpl w:val="1EE22D16"/>
    <w:lvl w:ilvl="0">
      <w:start w:val="1"/>
      <w:numFmt w:val="bullet"/>
      <w:pStyle w:val="ListBullet"/>
      <w:lvlText w:val=""/>
      <w:lvlJc w:val="left"/>
      <w:pPr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025F33B9"/>
    <w:multiLevelType w:val="hybridMultilevel"/>
    <w:tmpl w:val="BD74903C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535C58"/>
    <w:multiLevelType w:val="hybridMultilevel"/>
    <w:tmpl w:val="CAAE1F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DB591C"/>
    <w:multiLevelType w:val="hybridMultilevel"/>
    <w:tmpl w:val="81540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1F683F"/>
    <w:multiLevelType w:val="hybridMultilevel"/>
    <w:tmpl w:val="0D4A4C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23511D"/>
    <w:multiLevelType w:val="hybridMultilevel"/>
    <w:tmpl w:val="054EF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3C7345"/>
    <w:multiLevelType w:val="hybridMultilevel"/>
    <w:tmpl w:val="CB982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1F3860"/>
    <w:multiLevelType w:val="hybridMultilevel"/>
    <w:tmpl w:val="E0B870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8196143"/>
    <w:multiLevelType w:val="hybridMultilevel"/>
    <w:tmpl w:val="0A92D1F0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72660375">
    <w:abstractNumId w:val="1"/>
  </w:num>
  <w:num w:numId="2" w16cid:durableId="454519895">
    <w:abstractNumId w:val="0"/>
  </w:num>
  <w:num w:numId="3" w16cid:durableId="936794621">
    <w:abstractNumId w:val="7"/>
  </w:num>
  <w:num w:numId="4" w16cid:durableId="497572998">
    <w:abstractNumId w:val="6"/>
  </w:num>
  <w:num w:numId="5" w16cid:durableId="2005353575">
    <w:abstractNumId w:val="5"/>
  </w:num>
  <w:num w:numId="6" w16cid:durableId="669647350">
    <w:abstractNumId w:val="8"/>
  </w:num>
  <w:num w:numId="7" w16cid:durableId="1689596264">
    <w:abstractNumId w:val="4"/>
  </w:num>
  <w:num w:numId="8" w16cid:durableId="1853759731">
    <w:abstractNumId w:val="3"/>
  </w:num>
  <w:num w:numId="9" w16cid:durableId="470246346">
    <w:abstractNumId w:val="9"/>
  </w:num>
  <w:num w:numId="10" w16cid:durableId="213401562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NjW0NDc1szQwNbBQ0lEKTi0uzszPAykwrAUASixDoiwAAAA="/>
  </w:docVars>
  <w:rsids>
    <w:rsidRoot w:val="00D33D0A"/>
    <w:rsid w:val="00085C7B"/>
    <w:rsid w:val="000A5D4C"/>
    <w:rsid w:val="000E3F51"/>
    <w:rsid w:val="000F697F"/>
    <w:rsid w:val="00107097"/>
    <w:rsid w:val="001A292E"/>
    <w:rsid w:val="001B375F"/>
    <w:rsid w:val="00206670"/>
    <w:rsid w:val="00237EA4"/>
    <w:rsid w:val="0025169A"/>
    <w:rsid w:val="0027606F"/>
    <w:rsid w:val="00283274"/>
    <w:rsid w:val="00292F09"/>
    <w:rsid w:val="002A040F"/>
    <w:rsid w:val="002B33B1"/>
    <w:rsid w:val="002C2FFE"/>
    <w:rsid w:val="002F41B9"/>
    <w:rsid w:val="00306F2A"/>
    <w:rsid w:val="003A2766"/>
    <w:rsid w:val="003C1BFD"/>
    <w:rsid w:val="003E723A"/>
    <w:rsid w:val="004002B2"/>
    <w:rsid w:val="00414183"/>
    <w:rsid w:val="00417774"/>
    <w:rsid w:val="004452D4"/>
    <w:rsid w:val="004C7C96"/>
    <w:rsid w:val="004D10D0"/>
    <w:rsid w:val="004D4FEF"/>
    <w:rsid w:val="004F4483"/>
    <w:rsid w:val="005039DE"/>
    <w:rsid w:val="005744C5"/>
    <w:rsid w:val="00582F0F"/>
    <w:rsid w:val="005E64E6"/>
    <w:rsid w:val="00614B44"/>
    <w:rsid w:val="0066105B"/>
    <w:rsid w:val="00666F5E"/>
    <w:rsid w:val="00670998"/>
    <w:rsid w:val="00684B5F"/>
    <w:rsid w:val="006A216F"/>
    <w:rsid w:val="006B3541"/>
    <w:rsid w:val="006C78F0"/>
    <w:rsid w:val="006E7CB8"/>
    <w:rsid w:val="0074293D"/>
    <w:rsid w:val="0077124A"/>
    <w:rsid w:val="007A2A1B"/>
    <w:rsid w:val="007F5382"/>
    <w:rsid w:val="0081234E"/>
    <w:rsid w:val="008208A2"/>
    <w:rsid w:val="008B047D"/>
    <w:rsid w:val="008D1C23"/>
    <w:rsid w:val="008D21C8"/>
    <w:rsid w:val="008D7E5D"/>
    <w:rsid w:val="008F7BBC"/>
    <w:rsid w:val="00986F0E"/>
    <w:rsid w:val="00994D34"/>
    <w:rsid w:val="009B6657"/>
    <w:rsid w:val="00A0672D"/>
    <w:rsid w:val="00A72452"/>
    <w:rsid w:val="00AC36A5"/>
    <w:rsid w:val="00AC3F99"/>
    <w:rsid w:val="00B061D4"/>
    <w:rsid w:val="00BD7C5A"/>
    <w:rsid w:val="00BE1B11"/>
    <w:rsid w:val="00C123B3"/>
    <w:rsid w:val="00C14A14"/>
    <w:rsid w:val="00C35EFD"/>
    <w:rsid w:val="00C7170A"/>
    <w:rsid w:val="00C73B8F"/>
    <w:rsid w:val="00C923F3"/>
    <w:rsid w:val="00CA0A83"/>
    <w:rsid w:val="00CB7355"/>
    <w:rsid w:val="00CC6F5D"/>
    <w:rsid w:val="00CD33AE"/>
    <w:rsid w:val="00D06856"/>
    <w:rsid w:val="00D1308F"/>
    <w:rsid w:val="00D33D0A"/>
    <w:rsid w:val="00D44DD9"/>
    <w:rsid w:val="00D84B29"/>
    <w:rsid w:val="00D87830"/>
    <w:rsid w:val="00D9489E"/>
    <w:rsid w:val="00DA43AD"/>
    <w:rsid w:val="00DA4E6F"/>
    <w:rsid w:val="00E40653"/>
    <w:rsid w:val="00E65FD0"/>
    <w:rsid w:val="00F363B3"/>
    <w:rsid w:val="00F46FFB"/>
    <w:rsid w:val="00F470E3"/>
    <w:rsid w:val="00F656DC"/>
    <w:rsid w:val="00FA5D34"/>
    <w:rsid w:val="00FC35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D8EE41"/>
  <w15:chartTrackingRefBased/>
  <w15:docId w15:val="{11EE693F-C8EF-4D40-928A-6DBABD44B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64E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5382"/>
    <w:pPr>
      <w:spacing w:after="0" w:line="240" w:lineRule="auto"/>
      <w:ind w:left="567"/>
      <w:contextualSpacing/>
    </w:pPr>
  </w:style>
  <w:style w:type="paragraph" w:styleId="ListBullet">
    <w:name w:val="List Bullet"/>
    <w:basedOn w:val="Normal"/>
    <w:uiPriority w:val="99"/>
    <w:rsid w:val="007F5382"/>
    <w:pPr>
      <w:numPr>
        <w:numId w:val="1"/>
      </w:numPr>
      <w:spacing w:after="0" w:line="240" w:lineRule="auto"/>
      <w:contextualSpacing/>
    </w:pPr>
  </w:style>
  <w:style w:type="paragraph" w:styleId="ListNumber">
    <w:name w:val="List Number"/>
    <w:basedOn w:val="Normal"/>
    <w:uiPriority w:val="99"/>
    <w:rsid w:val="007F5382"/>
    <w:pPr>
      <w:numPr>
        <w:numId w:val="2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5275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38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5CBC1B01CDE942BF1CBEDE4EF7C0AA" ma:contentTypeVersion="5" ma:contentTypeDescription="Create a new document." ma:contentTypeScope="" ma:versionID="cd99d99eccc1c480a4068710674abbe4">
  <xsd:schema xmlns:xsd="http://www.w3.org/2001/XMLSchema" xmlns:xs="http://www.w3.org/2001/XMLSchema" xmlns:p="http://schemas.microsoft.com/office/2006/metadata/properties" xmlns:ns3="a23a71a8-6d9f-4b10-913c-b97b5d081025" targetNamespace="http://schemas.microsoft.com/office/2006/metadata/properties" ma:root="true" ma:fieldsID="3b71a39a5a313ac6bc580b744471021e" ns3:_="">
    <xsd:import namespace="a23a71a8-6d9f-4b10-913c-b97b5d081025"/>
    <xsd:element name="properties">
      <xsd:complexType>
        <xsd:sequence>
          <xsd:element name="documentManagement">
            <xsd:complexType>
              <xsd:all>
                <xsd:element ref="ns3:MediaServiceDateTaken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3a71a8-6d9f-4b10-913c-b97b5d081025" elementFormDefault="qualified">
    <xsd:import namespace="http://schemas.microsoft.com/office/2006/documentManagement/types"/>
    <xsd:import namespace="http://schemas.microsoft.com/office/infopath/2007/PartnerControls"/>
    <xsd:element name="MediaServiceDateTaken" ma:index="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193A3B1-8313-4429-BB9E-6CB035E5DE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23a71a8-6d9f-4b10-913c-b97b5d08102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B365E5B-BF82-457E-867C-ACF54F3683C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88DA28A-67CA-4FEC-9634-0A431A0E61A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1</Pages>
  <Words>108</Words>
  <Characters>619</Characters>
  <Application>Microsoft Office Word</Application>
  <DocSecurity>0</DocSecurity>
  <Lines>5</Lines>
  <Paragraphs>1</Paragraphs>
  <ScaleCrop>false</ScaleCrop>
  <Company/>
  <LinksUpToDate>false</LinksUpToDate>
  <CharactersWithSpaces>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or Alani</dc:creator>
  <cp:keywords/>
  <dc:description/>
  <cp:lastModifiedBy>Cawood Chloe Maddison</cp:lastModifiedBy>
  <cp:revision>66</cp:revision>
  <dcterms:created xsi:type="dcterms:W3CDTF">2025-02-20T00:11:00Z</dcterms:created>
  <dcterms:modified xsi:type="dcterms:W3CDTF">2025-03-11T0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5CBC1B01CDE942BF1CBEDE4EF7C0AA</vt:lpwstr>
  </property>
</Properties>
</file>